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67F9C" w14:textId="77777777" w:rsidR="00431467" w:rsidRDefault="00431467" w:rsidP="00431467">
      <w:pPr>
        <w:spacing w:after="0" w:line="240" w:lineRule="auto"/>
        <w:jc w:val="center"/>
        <w:rPr>
          <w:rFonts w:ascii="Arial" w:hAnsi="Arial"/>
          <w:b/>
          <w:sz w:val="36"/>
          <w:szCs w:val="32"/>
          <w:lang w:val="ro-RO"/>
        </w:rPr>
      </w:pPr>
    </w:p>
    <w:p w14:paraId="44BF3765" w14:textId="77777777" w:rsidR="005A69A7" w:rsidRPr="009E1B5E" w:rsidRDefault="005A69A7" w:rsidP="005A69A7">
      <w:pPr>
        <w:spacing w:after="0" w:line="360" w:lineRule="auto"/>
        <w:jc w:val="center"/>
        <w:rPr>
          <w:rFonts w:ascii="Arial" w:eastAsia="Times New Roman" w:hAnsi="Arial"/>
          <w:b/>
          <w:sz w:val="24"/>
          <w:szCs w:val="24"/>
          <w:lang w:val="ro-RO" w:eastAsia="ro-RO"/>
        </w:rPr>
      </w:pPr>
      <w:r w:rsidRPr="009E1B5E">
        <w:rPr>
          <w:rFonts w:ascii="Arial" w:eastAsia="Times New Roman" w:hAnsi="Arial"/>
          <w:b/>
          <w:sz w:val="24"/>
          <w:szCs w:val="24"/>
          <w:lang w:val="ro-RO" w:eastAsia="ro-RO"/>
        </w:rPr>
        <w:t>FORMULAR INSCRIERE CURSURI</w:t>
      </w:r>
      <w:r>
        <w:rPr>
          <w:rFonts w:ascii="Arial" w:eastAsia="Times New Roman" w:hAnsi="Arial"/>
          <w:b/>
          <w:sz w:val="24"/>
          <w:szCs w:val="24"/>
          <w:lang w:val="ro-RO" w:eastAsia="ro-RO"/>
        </w:rPr>
        <w:t xml:space="preserve"> </w:t>
      </w:r>
      <w:r w:rsidRPr="009E1B5E">
        <w:rPr>
          <w:rFonts w:ascii="Arial" w:eastAsia="Times New Roman" w:hAnsi="Arial"/>
          <w:b/>
          <w:sz w:val="24"/>
          <w:szCs w:val="24"/>
          <w:lang w:val="ro-RO" w:eastAsia="ro-RO"/>
        </w:rPr>
        <w:t>MANAGEMENT ŞI CARIERÃ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5598"/>
        <w:gridCol w:w="5490"/>
      </w:tblGrid>
      <w:tr w:rsidR="005A69A7" w:rsidRPr="009E1B5E" w14:paraId="1AEEEA20" w14:textId="77777777" w:rsidTr="001030C5">
        <w:tc>
          <w:tcPr>
            <w:tcW w:w="5598" w:type="dxa"/>
          </w:tcPr>
          <w:p w14:paraId="76BD04A4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0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Inspector Resurse Umane       </w:t>
            </w:r>
          </w:p>
          <w:p w14:paraId="4C67F772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0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Inspector Salarii</w:t>
            </w:r>
          </w:p>
          <w:p w14:paraId="4B8CB198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Manager Resurse Umane   </w:t>
            </w:r>
          </w:p>
          <w:p w14:paraId="6F86049C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0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Inspector SSM                        </w:t>
            </w:r>
          </w:p>
          <w:p w14:paraId="036BC033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0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Coordonator SSM                      </w:t>
            </w:r>
          </w:p>
          <w:p w14:paraId="57B90AD1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0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Arhivar</w:t>
            </w:r>
          </w:p>
          <w:p w14:paraId="70E0C6CB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0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Legãtor Manual   </w:t>
            </w:r>
          </w:p>
          <w:p w14:paraId="7A3755E6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0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Formator</w:t>
            </w:r>
          </w:p>
          <w:p w14:paraId="37E75802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0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Designer Pagini WEB               </w:t>
            </w:r>
          </w:p>
          <w:p w14:paraId="41281D84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0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Lucrãtor în Comerţ         </w:t>
            </w:r>
          </w:p>
          <w:p w14:paraId="3B013429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Agent Vânzãri  </w:t>
            </w:r>
          </w:p>
          <w:p w14:paraId="383ACF41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Infirmieră</w:t>
            </w:r>
          </w:p>
          <w:p w14:paraId="432DB998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Igienă</w:t>
            </w:r>
          </w:p>
          <w:p w14:paraId="4C35D2E9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Agent Pază</w:t>
            </w:r>
          </w:p>
        </w:tc>
        <w:tc>
          <w:tcPr>
            <w:tcW w:w="5490" w:type="dxa"/>
          </w:tcPr>
          <w:p w14:paraId="47E9148D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Contabilitate      </w:t>
            </w:r>
          </w:p>
          <w:p w14:paraId="53C6523E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Fotografie</w:t>
            </w:r>
          </w:p>
          <w:p w14:paraId="7A4DF960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Expert Achiziţii Publice</w:t>
            </w:r>
          </w:p>
          <w:p w14:paraId="1C64C473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Manager de Proiect                                   </w:t>
            </w:r>
          </w:p>
          <w:p w14:paraId="60D12AE5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Operator Vânzãri prin Telefon  </w:t>
            </w:r>
          </w:p>
          <w:p w14:paraId="53677918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Responsabil de Mediu</w:t>
            </w:r>
          </w:p>
          <w:p w14:paraId="439D68C2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Operator Introducere/Validare Date</w:t>
            </w:r>
          </w:p>
          <w:p w14:paraId="08C8A88E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Cadru Tehnic PSI                 </w:t>
            </w:r>
          </w:p>
          <w:p w14:paraId="14F70D68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Baby Sitter</w:t>
            </w:r>
          </w:p>
          <w:p w14:paraId="64C9FCA3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Ingrijitori Batrani la Domiciliu</w:t>
            </w:r>
          </w:p>
          <w:p w14:paraId="33EDD959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Administrator Imobile </w:t>
            </w:r>
          </w:p>
          <w:p w14:paraId="46B806E5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>Lucrător Social</w:t>
            </w:r>
          </w:p>
          <w:p w14:paraId="1CED57AF" w14:textId="77777777" w:rsidR="005A69A7" w:rsidRPr="009E1B5E" w:rsidRDefault="005A69A7" w:rsidP="005A69A7">
            <w:pPr>
              <w:numPr>
                <w:ilvl w:val="0"/>
                <w:numId w:val="9"/>
              </w:numPr>
              <w:spacing w:after="0" w:line="312" w:lineRule="auto"/>
              <w:ind w:left="332" w:hanging="330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  <w:r w:rsidRPr="009E1B5E"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  <w:t xml:space="preserve">Asistent Personal Persoană cu Handicap    </w:t>
            </w:r>
          </w:p>
          <w:p w14:paraId="58499BE8" w14:textId="77777777" w:rsidR="005A69A7" w:rsidRPr="009E1B5E" w:rsidRDefault="005A69A7" w:rsidP="001030C5">
            <w:pPr>
              <w:spacing w:after="0" w:line="312" w:lineRule="auto"/>
              <w:ind w:left="332"/>
              <w:rPr>
                <w:rFonts w:ascii="Arial" w:eastAsia="Times New Roman" w:hAnsi="Arial"/>
                <w:b/>
                <w:color w:val="000000"/>
                <w:sz w:val="20"/>
                <w:szCs w:val="20"/>
                <w:lang w:val="ro-RO" w:eastAsia="ro-RO"/>
              </w:rPr>
            </w:pPr>
          </w:p>
        </w:tc>
      </w:tr>
    </w:tbl>
    <w:p w14:paraId="5A98951B" w14:textId="77777777" w:rsidR="005A69A7" w:rsidRPr="009E1B5E" w:rsidRDefault="005A69A7" w:rsidP="005A69A7">
      <w:pPr>
        <w:numPr>
          <w:ilvl w:val="0"/>
          <w:numId w:val="9"/>
        </w:numPr>
        <w:spacing w:after="0" w:line="312" w:lineRule="auto"/>
        <w:ind w:left="330" w:hanging="440"/>
        <w:rPr>
          <w:rFonts w:ascii="Arial" w:eastAsia="Times New Roman" w:hAnsi="Arial"/>
          <w:b/>
          <w:sz w:val="20"/>
          <w:szCs w:val="20"/>
          <w:lang w:val="ro-RO" w:eastAsia="ro-RO"/>
        </w:rPr>
      </w:pPr>
      <w:r w:rsidRPr="009E1B5E">
        <w:rPr>
          <w:rFonts w:ascii="Arial" w:eastAsia="Times New Roman" w:hAnsi="Arial"/>
          <w:b/>
          <w:sz w:val="20"/>
          <w:szCs w:val="20"/>
          <w:lang w:val="ro-RO" w:eastAsia="ro-RO"/>
        </w:rPr>
        <w:t>Alte Cursuri______________________________________________________</w:t>
      </w:r>
    </w:p>
    <w:p w14:paraId="2A9D1197" w14:textId="77777777" w:rsidR="005A69A7" w:rsidRPr="009E1B5E" w:rsidRDefault="005A69A7" w:rsidP="005A69A7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="Arial" w:eastAsia="Times New Roman" w:hAnsi="Arial"/>
          <w:color w:val="000000"/>
          <w:sz w:val="20"/>
          <w:szCs w:val="20"/>
          <w:lang w:val="en-US"/>
        </w:rPr>
      </w:pPr>
      <w:r w:rsidRPr="009E1B5E">
        <w:rPr>
          <w:rFonts w:ascii="Arial" w:eastAsia="Times New Roman" w:hAnsi="Arial"/>
          <w:b/>
          <w:bCs/>
          <w:color w:val="000000"/>
          <w:sz w:val="20"/>
          <w:szCs w:val="20"/>
          <w:lang w:val="en-US"/>
        </w:rPr>
        <w:t>SUBSEMNATUL/A</w:t>
      </w:r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 xml:space="preserve">: </w:t>
      </w:r>
      <w:proofErr w:type="spellStart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>Nume</w:t>
      </w:r>
      <w:proofErr w:type="spellEnd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 xml:space="preserve"> ___________ </w:t>
      </w:r>
      <w:proofErr w:type="spellStart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>Prenume</w:t>
      </w:r>
      <w:proofErr w:type="spellEnd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 xml:space="preserve"> ________________</w:t>
      </w:r>
      <w:proofErr w:type="spellStart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>Prenume</w:t>
      </w:r>
      <w:proofErr w:type="spellEnd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 xml:space="preserve"> tata___________    </w:t>
      </w:r>
      <w:proofErr w:type="spellStart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>Prenume</w:t>
      </w:r>
      <w:proofErr w:type="spellEnd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 xml:space="preserve"> mama___________________________, CNP:_____________________, </w:t>
      </w:r>
      <w:proofErr w:type="spellStart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>posesor</w:t>
      </w:r>
      <w:proofErr w:type="spellEnd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 xml:space="preserve"> al </w:t>
      </w:r>
      <w:proofErr w:type="spellStart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>actului</w:t>
      </w:r>
      <w:proofErr w:type="spellEnd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 xml:space="preserve"> de </w:t>
      </w:r>
      <w:proofErr w:type="spellStart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>identitate</w:t>
      </w:r>
      <w:proofErr w:type="spellEnd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 xml:space="preserve"> ___________ </w:t>
      </w:r>
      <w:proofErr w:type="spellStart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>serie</w:t>
      </w:r>
      <w:proofErr w:type="spellEnd"/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 xml:space="preserve">___ nr.__________, </w:t>
      </w:r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 xml:space="preserve">nr. </w:t>
      </w:r>
      <w:proofErr w:type="spellStart"/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>telefon</w:t>
      </w:r>
      <w:proofErr w:type="spellEnd"/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 xml:space="preserve"> ________________, email____________________________________________</w:t>
      </w:r>
      <w:r w:rsidRPr="009E1B5E">
        <w:rPr>
          <w:rFonts w:ascii="Arial" w:eastAsia="Times New Roman" w:hAnsi="Arial"/>
          <w:color w:val="000000"/>
          <w:sz w:val="20"/>
          <w:szCs w:val="20"/>
          <w:lang w:val="en-US"/>
        </w:rPr>
        <w:t xml:space="preserve"> absolvent al: </w:t>
      </w:r>
    </w:p>
    <w:p w14:paraId="66B88D18" w14:textId="77777777" w:rsidR="005A69A7" w:rsidRPr="009E1B5E" w:rsidRDefault="005A69A7" w:rsidP="005A69A7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/>
          <w:color w:val="000000"/>
          <w:sz w:val="20"/>
          <w:szCs w:val="20"/>
          <w:lang w:val="en-US"/>
        </w:rPr>
      </w:pPr>
      <w:proofErr w:type="spellStart"/>
      <w:proofErr w:type="gramStart"/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>liceu</w:t>
      </w:r>
      <w:proofErr w:type="spellEnd"/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 xml:space="preserve"> ;</w:t>
      </w:r>
      <w:proofErr w:type="gramEnd"/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 xml:space="preserve">  □ </w:t>
      </w:r>
      <w:proofErr w:type="spellStart"/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>scoala</w:t>
      </w:r>
      <w:proofErr w:type="spellEnd"/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 xml:space="preserve"> </w:t>
      </w:r>
      <w:proofErr w:type="spellStart"/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>postliceala</w:t>
      </w:r>
      <w:proofErr w:type="spellEnd"/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 xml:space="preserve">;  □ </w:t>
      </w:r>
      <w:proofErr w:type="spellStart"/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>invatamant</w:t>
      </w:r>
      <w:proofErr w:type="spellEnd"/>
      <w:r w:rsidRPr="009E1B5E">
        <w:rPr>
          <w:rFonts w:ascii="Arial" w:eastAsia="Times New Roman" w:hAnsi="Arial"/>
          <w:b/>
          <w:color w:val="000000"/>
          <w:sz w:val="20"/>
          <w:szCs w:val="20"/>
          <w:lang w:val="en-US"/>
        </w:rPr>
        <w:t xml:space="preserve"> superior </w:t>
      </w:r>
    </w:p>
    <w:p w14:paraId="5109B73F" w14:textId="77777777" w:rsidR="005A69A7" w:rsidRPr="009E1B5E" w:rsidRDefault="005A69A7" w:rsidP="005A69A7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/>
          <w:color w:val="000000"/>
          <w:sz w:val="20"/>
          <w:szCs w:val="20"/>
          <w:lang w:val="en-US"/>
        </w:rPr>
      </w:pPr>
    </w:p>
    <w:p w14:paraId="7CC7CA71" w14:textId="77777777" w:rsidR="005A69A7" w:rsidRPr="009E1B5E" w:rsidRDefault="005A69A7" w:rsidP="005A69A7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/>
          <w:bCs/>
          <w:sz w:val="20"/>
          <w:szCs w:val="20"/>
          <w:lang w:val="ro-RO" w:eastAsia="ro-RO"/>
        </w:rPr>
      </w:pPr>
      <w:r w:rsidRPr="009E1B5E">
        <w:rPr>
          <w:rFonts w:ascii="Arial" w:eastAsia="Times New Roman" w:hAnsi="Arial"/>
          <w:b/>
          <w:bCs/>
          <w:sz w:val="20"/>
          <w:szCs w:val="20"/>
          <w:lang w:val="ro-RO" w:eastAsia="ro-RO"/>
        </w:rPr>
        <w:t xml:space="preserve">DATE COMPANIE PENTRU FACTURARE (DACÃ ESTE CAZUL) , </w:t>
      </w:r>
      <w:r w:rsidRPr="009E1B5E">
        <w:rPr>
          <w:rFonts w:ascii="Arial" w:eastAsia="Times New Roman" w:hAnsi="Arial"/>
          <w:bCs/>
          <w:sz w:val="20"/>
          <w:szCs w:val="20"/>
          <w:lang w:val="ro-RO" w:eastAsia="ro-RO"/>
        </w:rPr>
        <w:t>Companie: ______________________________, Nr. Reg. Comertului: __________________ ,</w:t>
      </w:r>
    </w:p>
    <w:p w14:paraId="17AE5A19" w14:textId="77777777" w:rsidR="005A69A7" w:rsidRPr="009E1B5E" w:rsidRDefault="005A69A7" w:rsidP="005A69A7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Cs/>
          <w:sz w:val="20"/>
          <w:szCs w:val="20"/>
          <w:lang w:val="ro-RO" w:eastAsia="ro-RO"/>
        </w:rPr>
      </w:pPr>
      <w:r w:rsidRPr="009E1B5E">
        <w:rPr>
          <w:rFonts w:ascii="Arial" w:eastAsia="Times New Roman" w:hAnsi="Arial"/>
          <w:bCs/>
          <w:sz w:val="20"/>
          <w:szCs w:val="20"/>
          <w:lang w:val="ro-RO" w:eastAsia="ro-RO"/>
        </w:rPr>
        <w:t>Cod Fiscal: _______________________, Cont IBAN: ________________________, Banca: _________________________, Sediul social: _________________________</w:t>
      </w:r>
    </w:p>
    <w:p w14:paraId="16C32D1A" w14:textId="77777777" w:rsidR="005A69A7" w:rsidRPr="009E1B5E" w:rsidRDefault="005A69A7" w:rsidP="005A69A7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Cs/>
          <w:sz w:val="20"/>
          <w:szCs w:val="20"/>
          <w:lang w:val="ro-RO" w:eastAsia="ro-RO"/>
        </w:rPr>
      </w:pPr>
      <w:r w:rsidRPr="009E1B5E">
        <w:rPr>
          <w:rFonts w:ascii="Arial" w:eastAsia="Times New Roman" w:hAnsi="Arial"/>
          <w:bCs/>
          <w:sz w:val="20"/>
          <w:szCs w:val="20"/>
          <w:lang w:val="ro-RO" w:eastAsia="ro-RO"/>
        </w:rPr>
        <w:t>Adresa de facturare: ___________________________________________________________________</w:t>
      </w:r>
    </w:p>
    <w:p w14:paraId="58A604E0" w14:textId="77777777" w:rsidR="005A69A7" w:rsidRPr="009E1B5E" w:rsidRDefault="005A69A7" w:rsidP="005A69A7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Cs/>
          <w:sz w:val="20"/>
          <w:szCs w:val="20"/>
          <w:lang w:val="ro-RO" w:eastAsia="ro-RO"/>
        </w:rPr>
      </w:pPr>
    </w:p>
    <w:p w14:paraId="0A656183" w14:textId="7A44F970" w:rsidR="005A69A7" w:rsidRPr="009E1B5E" w:rsidRDefault="005A69A7" w:rsidP="005A69A7">
      <w:pPr>
        <w:spacing w:after="0" w:line="240" w:lineRule="auto"/>
        <w:rPr>
          <w:rFonts w:ascii="Arial" w:eastAsia="Times New Roman" w:hAnsi="Arial"/>
          <w:sz w:val="20"/>
          <w:szCs w:val="20"/>
          <w:lang w:val="ro-RO" w:eastAsia="ro-RO"/>
        </w:rPr>
      </w:pPr>
      <w:r w:rsidRPr="009E1B5E">
        <w:rPr>
          <w:rFonts w:ascii="Arial" w:eastAsia="Times New Roman" w:hAnsi="Arial"/>
          <w:b/>
          <w:sz w:val="20"/>
          <w:szCs w:val="20"/>
          <w:lang w:val="ro-RO" w:eastAsia="ro-RO"/>
        </w:rPr>
        <w:t>TAXA DE PARTICIPARE</w:t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 xml:space="preserve">, __________________ </w:t>
      </w:r>
      <w:r w:rsidRPr="009E1B5E">
        <w:rPr>
          <w:rFonts w:ascii="Arial" w:eastAsia="Times New Roman" w:hAnsi="Arial"/>
          <w:b/>
          <w:sz w:val="20"/>
          <w:szCs w:val="20"/>
          <w:lang w:val="ro-RO" w:eastAsia="ro-RO"/>
        </w:rPr>
        <w:t>DIN CARE AVANS</w:t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 xml:space="preserve"> ____________</w:t>
      </w:r>
    </w:p>
    <w:p w14:paraId="6E5A98A8" w14:textId="77777777" w:rsidR="005A69A7" w:rsidRPr="00B140B8" w:rsidRDefault="005A69A7" w:rsidP="005A69A7">
      <w:pPr>
        <w:spacing w:after="0" w:line="240" w:lineRule="auto"/>
        <w:jc w:val="both"/>
        <w:rPr>
          <w:rFonts w:ascii="Arial" w:hAnsi="Arial"/>
          <w:sz w:val="20"/>
          <w:szCs w:val="20"/>
          <w:lang w:val="ro-RO"/>
        </w:rPr>
      </w:pPr>
      <w:r w:rsidRPr="00B140B8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Plata se </w:t>
      </w:r>
      <w:proofErr w:type="spellStart"/>
      <w:r w:rsidRPr="00B140B8">
        <w:rPr>
          <w:rFonts w:ascii="Arial" w:eastAsia="Times New Roman" w:hAnsi="Arial" w:cs="Times New Roman"/>
          <w:sz w:val="20"/>
          <w:szCs w:val="20"/>
          <w:lang w:val="en-US" w:eastAsia="ro-RO"/>
        </w:rPr>
        <w:t>poate</w:t>
      </w:r>
      <w:proofErr w:type="spellEnd"/>
      <w:r w:rsidRPr="00B140B8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 face </w:t>
      </w:r>
      <w:proofErr w:type="spellStart"/>
      <w:r w:rsidRPr="00B140B8">
        <w:rPr>
          <w:rFonts w:ascii="Arial" w:eastAsia="Times New Roman" w:hAnsi="Arial" w:cs="Times New Roman"/>
          <w:sz w:val="20"/>
          <w:szCs w:val="20"/>
          <w:lang w:val="en-US" w:eastAsia="ro-RO"/>
        </w:rPr>
        <w:t>şi</w:t>
      </w:r>
      <w:proofErr w:type="spellEnd"/>
      <w:r w:rsidRPr="00B140B8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 </w:t>
      </w:r>
      <w:proofErr w:type="spellStart"/>
      <w:r w:rsidRPr="00B140B8">
        <w:rPr>
          <w:rFonts w:ascii="Arial" w:eastAsia="Times New Roman" w:hAnsi="Arial" w:cs="Times New Roman"/>
          <w:sz w:val="20"/>
          <w:szCs w:val="20"/>
          <w:lang w:val="en-US" w:eastAsia="ro-RO"/>
        </w:rPr>
        <w:t>prin</w:t>
      </w:r>
      <w:proofErr w:type="spellEnd"/>
      <w:r w:rsidRPr="00B140B8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 </w:t>
      </w:r>
      <w:proofErr w:type="spellStart"/>
      <w:r w:rsidRPr="00B140B8">
        <w:rPr>
          <w:rFonts w:ascii="Arial" w:eastAsia="Times New Roman" w:hAnsi="Arial" w:cs="Times New Roman"/>
          <w:sz w:val="20"/>
          <w:szCs w:val="20"/>
          <w:lang w:val="en-US" w:eastAsia="ro-RO"/>
        </w:rPr>
        <w:t>virament</w:t>
      </w:r>
      <w:proofErr w:type="spellEnd"/>
      <w:r w:rsidRPr="00B140B8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 </w:t>
      </w:r>
      <w:proofErr w:type="spellStart"/>
      <w:proofErr w:type="gramStart"/>
      <w:r w:rsidRPr="00B140B8">
        <w:rPr>
          <w:rFonts w:ascii="Arial" w:eastAsia="Times New Roman" w:hAnsi="Arial" w:cs="Times New Roman"/>
          <w:sz w:val="20"/>
          <w:szCs w:val="20"/>
          <w:lang w:val="en-US" w:eastAsia="ro-RO"/>
        </w:rPr>
        <w:t>în</w:t>
      </w:r>
      <w:proofErr w:type="spellEnd"/>
      <w:r w:rsidRPr="00B140B8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  </w:t>
      </w:r>
      <w:r w:rsidRPr="00B140B8">
        <w:rPr>
          <w:rFonts w:ascii="Arial" w:hAnsi="Arial"/>
          <w:sz w:val="20"/>
          <w:szCs w:val="20"/>
          <w:lang w:val="ro-RO"/>
        </w:rPr>
        <w:t>contul</w:t>
      </w:r>
      <w:proofErr w:type="gramEnd"/>
      <w:r w:rsidRPr="00B140B8">
        <w:rPr>
          <w:rFonts w:ascii="Arial" w:hAnsi="Arial"/>
          <w:sz w:val="20"/>
          <w:szCs w:val="20"/>
          <w:lang w:val="ro-RO"/>
        </w:rPr>
        <w:t>:</w:t>
      </w:r>
      <w:r w:rsidRPr="00B140B8">
        <w:rPr>
          <w:rFonts w:ascii="Arial" w:hAnsi="Arial"/>
          <w:b/>
          <w:sz w:val="20"/>
          <w:szCs w:val="20"/>
          <w:lang w:val="ro-RO"/>
        </w:rPr>
        <w:t xml:space="preserve"> IBAN: RO15UGBI0000192030312RON </w:t>
      </w:r>
      <w:r w:rsidRPr="00B140B8">
        <w:rPr>
          <w:rFonts w:ascii="Arial" w:hAnsi="Arial"/>
          <w:bCs/>
          <w:sz w:val="20"/>
          <w:szCs w:val="20"/>
          <w:lang w:val="ro-RO"/>
        </w:rPr>
        <w:t>Garanti Bank</w:t>
      </w:r>
      <w:r w:rsidRPr="00B140B8">
        <w:rPr>
          <w:rFonts w:ascii="Arial" w:hAnsi="Arial"/>
          <w:b/>
          <w:sz w:val="20"/>
          <w:szCs w:val="20"/>
          <w:lang w:val="ro-RO"/>
        </w:rPr>
        <w:t xml:space="preserve"> </w:t>
      </w:r>
      <w:r w:rsidRPr="00B140B8">
        <w:rPr>
          <w:rFonts w:ascii="Arial" w:hAnsi="Arial"/>
          <w:bCs/>
          <w:sz w:val="20"/>
          <w:szCs w:val="20"/>
          <w:lang w:val="ro-RO"/>
        </w:rPr>
        <w:t>(plata la ghișeu/online)</w:t>
      </w:r>
      <w:r w:rsidRPr="00B140B8">
        <w:rPr>
          <w:rFonts w:ascii="Arial" w:hAnsi="Arial"/>
          <w:b/>
          <w:sz w:val="20"/>
          <w:szCs w:val="20"/>
          <w:lang w:val="ro-RO"/>
        </w:rPr>
        <w:t xml:space="preserve"> sau </w:t>
      </w:r>
      <w:r w:rsidRPr="00B140B8">
        <w:rPr>
          <w:rFonts w:ascii="Arial" w:hAnsi="Arial"/>
          <w:bCs/>
          <w:sz w:val="20"/>
          <w:szCs w:val="20"/>
          <w:lang w:val="ro-RO"/>
        </w:rPr>
        <w:t xml:space="preserve">în contul </w:t>
      </w:r>
      <w:r w:rsidRPr="00B140B8">
        <w:rPr>
          <w:rFonts w:ascii="Arial" w:hAnsi="Arial"/>
          <w:b/>
          <w:sz w:val="20"/>
          <w:szCs w:val="20"/>
          <w:lang w:val="ro-RO"/>
        </w:rPr>
        <w:t>IBAN: RO68BTRL00301202E45313XX BT</w:t>
      </w:r>
      <w:r w:rsidRPr="00B140B8">
        <w:rPr>
          <w:rFonts w:ascii="Arial" w:hAnsi="Arial"/>
          <w:sz w:val="20"/>
          <w:szCs w:val="20"/>
          <w:lang w:val="ro-RO"/>
        </w:rPr>
        <w:t xml:space="preserve"> (plata online)</w:t>
      </w:r>
    </w:p>
    <w:p w14:paraId="249F5C78" w14:textId="77777777" w:rsidR="005A69A7" w:rsidRPr="00B140B8" w:rsidRDefault="005A69A7" w:rsidP="005A69A7">
      <w:pPr>
        <w:spacing w:after="0" w:line="240" w:lineRule="auto"/>
        <w:rPr>
          <w:rFonts w:ascii="Arial" w:eastAsia="Times New Roman" w:hAnsi="Arial" w:cs="Times New Roman"/>
          <w:b/>
          <w:sz w:val="20"/>
          <w:szCs w:val="20"/>
          <w:lang w:val="es-ES" w:eastAsia="ro-RO"/>
        </w:rPr>
      </w:pPr>
      <w:proofErr w:type="spellStart"/>
      <w:r w:rsidRPr="00B140B8">
        <w:rPr>
          <w:rFonts w:ascii="Arial" w:eastAsia="Times New Roman" w:hAnsi="Arial" w:cs="Times New Roman"/>
          <w:b/>
          <w:sz w:val="20"/>
          <w:szCs w:val="20"/>
          <w:lang w:val="es-ES" w:eastAsia="ro-RO"/>
        </w:rPr>
        <w:t>Cont</w:t>
      </w:r>
      <w:proofErr w:type="spellEnd"/>
      <w:r w:rsidRPr="00B140B8">
        <w:rPr>
          <w:rFonts w:ascii="Arial" w:eastAsia="Times New Roman" w:hAnsi="Arial" w:cs="Times New Roman"/>
          <w:b/>
          <w:sz w:val="20"/>
          <w:szCs w:val="20"/>
          <w:lang w:val="es-ES" w:eastAsia="ro-RO"/>
        </w:rPr>
        <w:t xml:space="preserve"> </w:t>
      </w:r>
      <w:proofErr w:type="spellStart"/>
      <w:r w:rsidRPr="00B140B8">
        <w:rPr>
          <w:rFonts w:ascii="Arial" w:eastAsia="Times New Roman" w:hAnsi="Arial" w:cs="Times New Roman"/>
          <w:b/>
          <w:sz w:val="20"/>
          <w:szCs w:val="20"/>
          <w:lang w:val="es-ES" w:eastAsia="ro-RO"/>
        </w:rPr>
        <w:t>Trezorerie</w:t>
      </w:r>
      <w:proofErr w:type="spellEnd"/>
      <w:r w:rsidRPr="00B140B8">
        <w:rPr>
          <w:rFonts w:ascii="Arial" w:eastAsia="Times New Roman" w:hAnsi="Arial" w:cs="Times New Roman"/>
          <w:b/>
          <w:sz w:val="20"/>
          <w:szCs w:val="20"/>
          <w:lang w:val="es-ES" w:eastAsia="ro-RO"/>
        </w:rPr>
        <w:t>: RO15TREZ0465069XXX011925</w:t>
      </w:r>
    </w:p>
    <w:p w14:paraId="10AB2FC1" w14:textId="77777777" w:rsidR="005A69A7" w:rsidRPr="009E1B5E" w:rsidRDefault="005A69A7" w:rsidP="005A69A7">
      <w:pPr>
        <w:spacing w:after="0" w:line="240" w:lineRule="auto"/>
        <w:rPr>
          <w:rFonts w:ascii="Arial" w:eastAsia="Times New Roman" w:hAnsi="Arial"/>
          <w:b/>
          <w:sz w:val="20"/>
          <w:szCs w:val="20"/>
          <w:lang w:val="es-ES" w:eastAsia="ro-RO"/>
        </w:rPr>
      </w:pPr>
    </w:p>
    <w:p w14:paraId="1253AF85" w14:textId="77777777" w:rsidR="005A69A7" w:rsidRPr="009E1B5E" w:rsidRDefault="005A69A7" w:rsidP="005A69A7">
      <w:pPr>
        <w:spacing w:after="0" w:line="240" w:lineRule="auto"/>
        <w:rPr>
          <w:rFonts w:ascii="Arial" w:eastAsia="Times New Roman" w:hAnsi="Arial"/>
          <w:sz w:val="20"/>
          <w:szCs w:val="20"/>
          <w:lang w:val="ro-RO" w:eastAsia="ro-RO"/>
        </w:rPr>
      </w:pPr>
      <w:r w:rsidRPr="009E1B5E">
        <w:rPr>
          <w:rFonts w:ascii="Arial" w:eastAsia="Times New Roman" w:hAnsi="Arial"/>
          <w:sz w:val="20"/>
          <w:szCs w:val="20"/>
          <w:lang w:val="ro-RO" w:eastAsia="ro-RO"/>
        </w:rPr>
        <w:t xml:space="preserve">    Semnătura: </w:t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  <w:t xml:space="preserve">                   </w:t>
      </w:r>
      <w:r>
        <w:rPr>
          <w:rFonts w:ascii="Arial" w:eastAsia="Times New Roman" w:hAnsi="Arial"/>
          <w:sz w:val="20"/>
          <w:szCs w:val="20"/>
          <w:lang w:val="ro-RO" w:eastAsia="ro-RO"/>
        </w:rPr>
        <w:t xml:space="preserve">                  </w:t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>Data:</w:t>
      </w:r>
    </w:p>
    <w:p w14:paraId="0CC74AEB" w14:textId="43222B02" w:rsidR="005A69A7" w:rsidRPr="005A69A7" w:rsidRDefault="005A69A7" w:rsidP="005A69A7">
      <w:pPr>
        <w:spacing w:after="0" w:line="240" w:lineRule="auto"/>
        <w:rPr>
          <w:rFonts w:ascii="Arial" w:eastAsia="Times New Roman" w:hAnsi="Arial"/>
          <w:sz w:val="20"/>
          <w:szCs w:val="20"/>
          <w:lang w:val="ro-RO" w:eastAsia="ro-RO"/>
        </w:rPr>
      </w:pPr>
      <w:r w:rsidRPr="009E1B5E">
        <w:rPr>
          <w:rFonts w:ascii="Arial" w:eastAsia="Times New Roman" w:hAnsi="Arial"/>
          <w:sz w:val="20"/>
          <w:szCs w:val="20"/>
          <w:lang w:val="ro-RO" w:eastAsia="ro-RO"/>
        </w:rPr>
        <w:t>_______________</w:t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</w:r>
      <w:r w:rsidRPr="009E1B5E">
        <w:rPr>
          <w:rFonts w:ascii="Arial" w:eastAsia="Times New Roman" w:hAnsi="Arial"/>
          <w:sz w:val="20"/>
          <w:szCs w:val="20"/>
          <w:lang w:val="ro-RO" w:eastAsia="ro-RO"/>
        </w:rPr>
        <w:tab/>
        <w:t>________________</w:t>
      </w:r>
    </w:p>
    <w:p w14:paraId="5491D83C" w14:textId="77777777" w:rsidR="005A69A7" w:rsidRPr="009E1B5E" w:rsidRDefault="005A69A7" w:rsidP="005A69A7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/>
          <w:color w:val="000000"/>
          <w:sz w:val="14"/>
          <w:szCs w:val="14"/>
          <w:lang w:val="ro-RO"/>
        </w:rPr>
      </w:pPr>
      <w:r w:rsidRPr="009E1B5E">
        <w:rPr>
          <w:rFonts w:ascii="Arial" w:eastAsia="Times New Roman" w:hAnsi="Arial"/>
          <w:b/>
          <w:i/>
          <w:color w:val="000000"/>
          <w:sz w:val="14"/>
          <w:szCs w:val="14"/>
          <w:lang w:val="pt-PT"/>
        </w:rPr>
        <w:t>Am luat la cunoştinţă de toate informaţiile prevăzute la art. 12 din Legea nr.677/2001 pentru protecţia persoanelor cu privire la prelucrarea datelor cu caracter personal şi libera circulaţie a acestor date. Cunosc drepturile ce-mi sunt conferite de Legea nr.677/2001 (inclusiv dreptul la acces, de intervenţie şi de opoziţie) şi sunt de accord ca aceste date să fie prelucrate numai în condiţiile stabilite la art.8 din Legea nr.677/2001.</w:t>
      </w:r>
    </w:p>
    <w:p w14:paraId="7A215ED8" w14:textId="77777777" w:rsidR="005A69A7" w:rsidRPr="009E1B5E" w:rsidRDefault="005A69A7" w:rsidP="005A69A7">
      <w:pPr>
        <w:spacing w:after="0" w:line="240" w:lineRule="auto"/>
        <w:jc w:val="both"/>
        <w:rPr>
          <w:rFonts w:ascii="Arial" w:eastAsia="Times New Roman" w:hAnsi="Arial"/>
          <w:sz w:val="14"/>
          <w:szCs w:val="14"/>
          <w:lang w:val="ro-RO" w:eastAsia="ro-RO"/>
        </w:rPr>
      </w:pPr>
      <w:r w:rsidRPr="009E1B5E">
        <w:rPr>
          <w:rFonts w:ascii="Arial" w:eastAsia="Times New Roman" w:hAnsi="Arial"/>
          <w:b/>
          <w:sz w:val="14"/>
          <w:szCs w:val="14"/>
          <w:lang w:val="ro-RO" w:eastAsia="ro-RO"/>
        </w:rPr>
        <w:t xml:space="preserve">Rãspundere: </w:t>
      </w:r>
      <w:r w:rsidRPr="009E1B5E">
        <w:rPr>
          <w:rFonts w:ascii="Arial" w:eastAsia="Times New Roman" w:hAnsi="Arial"/>
          <w:i/>
          <w:sz w:val="14"/>
          <w:szCs w:val="14"/>
          <w:lang w:val="ro-RO" w:eastAsia="ro-RO"/>
        </w:rPr>
        <w:t>Semnarea prezentului formular reprezintã o comandã fermã de participare curs.</w:t>
      </w:r>
    </w:p>
    <w:p w14:paraId="142C0C09" w14:textId="10D8C62B" w:rsidR="000B44C7" w:rsidRPr="005A69A7" w:rsidRDefault="005A69A7" w:rsidP="005A69A7">
      <w:pPr>
        <w:spacing w:after="0" w:line="240" w:lineRule="auto"/>
        <w:jc w:val="both"/>
        <w:rPr>
          <w:rFonts w:ascii="Arial" w:eastAsia="Times New Roman" w:hAnsi="Arial"/>
          <w:sz w:val="14"/>
          <w:szCs w:val="14"/>
          <w:lang w:val="ro-RO" w:eastAsia="ro-RO"/>
        </w:rPr>
      </w:pPr>
      <w:r w:rsidRPr="009E1B5E">
        <w:rPr>
          <w:rFonts w:ascii="Arial" w:eastAsia="Times New Roman" w:hAnsi="Arial"/>
          <w:b/>
          <w:sz w:val="14"/>
          <w:szCs w:val="14"/>
          <w:lang w:val="ro-RO" w:eastAsia="ro-RO"/>
        </w:rPr>
        <w:t>Amânare:</w:t>
      </w:r>
      <w:r w:rsidRPr="009E1B5E">
        <w:rPr>
          <w:rFonts w:ascii="Arial" w:eastAsia="Times New Roman" w:hAnsi="Arial"/>
          <w:sz w:val="14"/>
          <w:szCs w:val="14"/>
          <w:lang w:val="ro-RO" w:eastAsia="ro-RO"/>
        </w:rPr>
        <w:t xml:space="preserve"> </w:t>
      </w:r>
      <w:r w:rsidRPr="009E1B5E">
        <w:rPr>
          <w:rFonts w:ascii="Arial" w:eastAsia="Times New Roman" w:hAnsi="Arial"/>
          <w:i/>
          <w:sz w:val="14"/>
          <w:szCs w:val="14"/>
          <w:lang w:val="ro-RO" w:eastAsia="ro-RO"/>
        </w:rPr>
        <w:t xml:space="preserve">În cazul în care nu s-a întrunit numarul minim de participanti, Profesional New Consult îşi rezerva dreptul de a amâna cursul, întrucât calitatea acestuia ar putea fi afectată. În aceasta situaţie este decizia dumneavoastra de a participa la următorul curs programat sau să primiţi banii achitaţi ca avans. Dupã începerea cursului, avansul nu mai poate fi returnat.  </w:t>
      </w:r>
      <w:bookmarkStart w:id="0" w:name="_GoBack"/>
      <w:bookmarkEnd w:id="0"/>
    </w:p>
    <w:sectPr w:rsidR="000B44C7" w:rsidRPr="005A69A7" w:rsidSect="0028282E">
      <w:headerReference w:type="default" r:id="rId8"/>
      <w:footerReference w:type="default" r:id="rId9"/>
      <w:pgSz w:w="12240" w:h="15840" w:code="1"/>
      <w:pgMar w:top="0" w:right="510" w:bottom="0" w:left="567" w:header="1009" w:footer="14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7E89B" w14:textId="77777777" w:rsidR="00E17A7E" w:rsidRDefault="00E17A7E" w:rsidP="0000472C">
      <w:pPr>
        <w:spacing w:after="0" w:line="240" w:lineRule="auto"/>
      </w:pPr>
      <w:r>
        <w:separator/>
      </w:r>
    </w:p>
  </w:endnote>
  <w:endnote w:type="continuationSeparator" w:id="0">
    <w:p w14:paraId="4D4C9253" w14:textId="77777777" w:rsidR="00E17A7E" w:rsidRDefault="00E17A7E" w:rsidP="00004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21BBFF" w14:textId="77777777" w:rsidR="00A03783" w:rsidRDefault="00A03783"/>
  <w:tbl>
    <w:tblPr>
      <w:tblpPr w:leftFromText="141" w:rightFromText="141" w:vertAnchor="page" w:horzAnchor="page" w:tblpX="4381" w:tblpY="337"/>
      <w:tblW w:w="0" w:type="auto"/>
      <w:tblLook w:val="00A0" w:firstRow="1" w:lastRow="0" w:firstColumn="1" w:lastColumn="0" w:noHBand="0" w:noVBand="0"/>
    </w:tblPr>
    <w:tblGrid>
      <w:gridCol w:w="3127"/>
      <w:gridCol w:w="3017"/>
    </w:tblGrid>
    <w:tr w:rsidR="00A03783" w:rsidRPr="00167AA7" w14:paraId="24520B9E" w14:textId="77777777" w:rsidTr="00152E21">
      <w:trPr>
        <w:trHeight w:val="2000"/>
      </w:trPr>
      <w:tc>
        <w:tcPr>
          <w:tcW w:w="3127" w:type="dxa"/>
          <w:shd w:val="clear" w:color="auto" w:fill="auto"/>
        </w:tcPr>
        <w:p w14:paraId="06CEE15B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</w:p>
        <w:p w14:paraId="4FF6C0F5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</w:p>
        <w:p w14:paraId="0E726478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</w:p>
        <w:p w14:paraId="74FF2F2A" w14:textId="51693541" w:rsidR="00167AA7" w:rsidRPr="00167AA7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r>
            <w:rPr>
              <w:color w:val="C00000"/>
              <w:sz w:val="14"/>
            </w:rPr>
            <w:t xml:space="preserve">                                                         </w:t>
          </w:r>
          <w:proofErr w:type="gramStart"/>
          <w:r w:rsidR="00167AA7" w:rsidRPr="00167AA7">
            <w:rPr>
              <w:color w:val="C00000"/>
              <w:sz w:val="14"/>
            </w:rPr>
            <w:t>C.I.F.:</w:t>
          </w:r>
          <w:proofErr w:type="gramEnd"/>
          <w:r w:rsidR="00167AA7" w:rsidRPr="00167AA7">
            <w:rPr>
              <w:color w:val="C00000"/>
              <w:sz w:val="14"/>
            </w:rPr>
            <w:t xml:space="preserve"> 23917690</w:t>
          </w:r>
        </w:p>
        <w:p w14:paraId="7BFB002B" w14:textId="77777777" w:rsidR="00D64774" w:rsidRPr="00167AA7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  <w:r w:rsidRPr="00167AA7">
            <w:rPr>
              <w:color w:val="C00000"/>
              <w:sz w:val="14"/>
            </w:rPr>
            <w:t xml:space="preserve">Nr. </w:t>
          </w:r>
          <w:proofErr w:type="spellStart"/>
          <w:r w:rsidRPr="00167AA7">
            <w:rPr>
              <w:color w:val="C00000"/>
              <w:sz w:val="14"/>
            </w:rPr>
            <w:t>înregistrare</w:t>
          </w:r>
          <w:proofErr w:type="spellEnd"/>
          <w:r w:rsidRPr="00167AA7">
            <w:rPr>
              <w:color w:val="C00000"/>
              <w:sz w:val="14"/>
            </w:rPr>
            <w:t xml:space="preserve"> ORC: J03/1078/2008</w:t>
          </w:r>
        </w:p>
        <w:p w14:paraId="67426B4D" w14:textId="77777777" w:rsidR="00D64774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  <w:proofErr w:type="spellStart"/>
          <w:r>
            <w:rPr>
              <w:b/>
              <w:bCs/>
              <w:color w:val="C00000"/>
              <w:sz w:val="14"/>
            </w:rPr>
            <w:t>GarantiBank</w:t>
          </w:r>
          <w:proofErr w:type="spellEnd"/>
          <w:r>
            <w:rPr>
              <w:color w:val="C00000"/>
              <w:sz w:val="14"/>
            </w:rPr>
            <w:t>: RO15UGBI0000192030312RON</w:t>
          </w:r>
        </w:p>
        <w:p w14:paraId="7A1B6893" w14:textId="36F5E8D2" w:rsidR="00D64774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center"/>
            <w:rPr>
              <w:color w:val="C00000"/>
              <w:sz w:val="14"/>
            </w:rPr>
          </w:pPr>
          <w:r>
            <w:rPr>
              <w:b/>
              <w:bCs/>
              <w:color w:val="C00000"/>
              <w:sz w:val="14"/>
            </w:rPr>
            <w:t xml:space="preserve">                    </w:t>
          </w:r>
          <w:proofErr w:type="spellStart"/>
          <w:r>
            <w:rPr>
              <w:b/>
              <w:bCs/>
              <w:color w:val="C00000"/>
              <w:sz w:val="14"/>
            </w:rPr>
            <w:t>Cont</w:t>
          </w:r>
          <w:proofErr w:type="spellEnd"/>
          <w:r>
            <w:rPr>
              <w:b/>
              <w:bCs/>
              <w:color w:val="C00000"/>
              <w:sz w:val="14"/>
            </w:rPr>
            <w:t xml:space="preserve"> BT</w:t>
          </w:r>
          <w:r>
            <w:rPr>
              <w:color w:val="C00000"/>
              <w:sz w:val="14"/>
            </w:rPr>
            <w:t>: RO68BTRL00301202E45313XX</w:t>
          </w:r>
        </w:p>
        <w:p w14:paraId="216E12BA" w14:textId="0887B60F" w:rsidR="00167AA7" w:rsidRPr="00167AA7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</w:rPr>
          </w:pPr>
          <w:proofErr w:type="spellStart"/>
          <w:r>
            <w:rPr>
              <w:color w:val="C00000"/>
              <w:sz w:val="14"/>
            </w:rPr>
            <w:t>Cont</w:t>
          </w:r>
          <w:proofErr w:type="spellEnd"/>
          <w:r>
            <w:rPr>
              <w:color w:val="C00000"/>
              <w:sz w:val="14"/>
            </w:rPr>
            <w:t xml:space="preserve"> </w:t>
          </w:r>
          <w:r>
            <w:rPr>
              <w:b/>
              <w:bCs/>
              <w:color w:val="C00000"/>
              <w:sz w:val="14"/>
            </w:rPr>
            <w:t>TREZORERIE</w:t>
          </w:r>
          <w:r>
            <w:rPr>
              <w:color w:val="C00000"/>
              <w:sz w:val="14"/>
            </w:rPr>
            <w:t xml:space="preserve">:RO15TREZ0465069XXX011925         </w:t>
          </w:r>
          <w:proofErr w:type="spellStart"/>
          <w:r>
            <w:rPr>
              <w:color w:val="C00000"/>
              <w:sz w:val="14"/>
            </w:rPr>
            <w:t>Trezoreria</w:t>
          </w:r>
          <w:proofErr w:type="spellEnd"/>
          <w:r>
            <w:rPr>
              <w:color w:val="C00000"/>
              <w:sz w:val="14"/>
            </w:rPr>
            <w:t xml:space="preserve"> Piteşti</w:t>
          </w:r>
        </w:p>
      </w:tc>
      <w:tc>
        <w:tcPr>
          <w:tcW w:w="3017" w:type="dxa"/>
          <w:shd w:val="clear" w:color="auto" w:fill="auto"/>
        </w:tcPr>
        <w:p w14:paraId="5C14541C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b/>
              <w:color w:val="C00000"/>
              <w:sz w:val="14"/>
            </w:rPr>
          </w:pPr>
        </w:p>
        <w:p w14:paraId="74F7729E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b/>
              <w:color w:val="C00000"/>
              <w:sz w:val="14"/>
            </w:rPr>
          </w:pPr>
        </w:p>
        <w:p w14:paraId="7A751943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b/>
              <w:color w:val="C00000"/>
              <w:sz w:val="14"/>
            </w:rPr>
          </w:pPr>
        </w:p>
        <w:p w14:paraId="16D12FC8" w14:textId="53F5095D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r w:rsidRPr="00167AA7">
            <w:rPr>
              <w:b/>
              <w:color w:val="C00000"/>
              <w:sz w:val="14"/>
            </w:rPr>
            <w:t>Pite</w:t>
          </w:r>
          <w:r w:rsidRPr="00167AA7">
            <w:rPr>
              <w:rFonts w:cs="Calibri"/>
              <w:b/>
              <w:color w:val="C00000"/>
              <w:sz w:val="14"/>
            </w:rPr>
            <w:t>ş</w:t>
          </w:r>
          <w:r w:rsidRPr="00167AA7">
            <w:rPr>
              <w:b/>
              <w:color w:val="C00000"/>
              <w:sz w:val="14"/>
            </w:rPr>
            <w:t>ti</w:t>
          </w:r>
          <w:proofErr w:type="gramStart"/>
          <w:r w:rsidRPr="00167AA7">
            <w:rPr>
              <w:color w:val="C00000"/>
              <w:sz w:val="14"/>
            </w:rPr>
            <w:t xml:space="preserve">-  </w:t>
          </w:r>
          <w:proofErr w:type="spellStart"/>
          <w:r w:rsidRPr="00167AA7">
            <w:rPr>
              <w:color w:val="C00000"/>
              <w:sz w:val="14"/>
            </w:rPr>
            <w:t>Bld</w:t>
          </w:r>
          <w:proofErr w:type="spellEnd"/>
          <w:proofErr w:type="gramEnd"/>
          <w:r w:rsidRPr="00167AA7">
            <w:rPr>
              <w:color w:val="C00000"/>
              <w:sz w:val="14"/>
            </w:rPr>
            <w:t xml:space="preserve">. I. C. </w:t>
          </w:r>
          <w:proofErr w:type="spellStart"/>
          <w:r w:rsidRPr="00167AA7">
            <w:rPr>
              <w:color w:val="C00000"/>
              <w:sz w:val="14"/>
            </w:rPr>
            <w:t>Br</w:t>
          </w:r>
          <w:r w:rsidRPr="00167AA7">
            <w:rPr>
              <w:rFonts w:cs="Calibri"/>
              <w:color w:val="C00000"/>
              <w:sz w:val="14"/>
            </w:rPr>
            <w:t>ă</w:t>
          </w:r>
          <w:r w:rsidRPr="00167AA7">
            <w:rPr>
              <w:color w:val="C00000"/>
              <w:sz w:val="14"/>
            </w:rPr>
            <w:t>tianu</w:t>
          </w:r>
          <w:proofErr w:type="spellEnd"/>
          <w:r w:rsidRPr="00167AA7">
            <w:rPr>
              <w:color w:val="C00000"/>
              <w:sz w:val="14"/>
            </w:rPr>
            <w:t xml:space="preserve">, </w:t>
          </w:r>
          <w:proofErr w:type="spellStart"/>
          <w:r w:rsidRPr="00167AA7">
            <w:rPr>
              <w:color w:val="C00000"/>
              <w:sz w:val="14"/>
            </w:rPr>
            <w:t>Bl</w:t>
          </w:r>
          <w:proofErr w:type="spellEnd"/>
          <w:r w:rsidRPr="00167AA7">
            <w:rPr>
              <w:color w:val="C00000"/>
              <w:sz w:val="14"/>
            </w:rPr>
            <w:t>. D6 (</w:t>
          </w:r>
          <w:proofErr w:type="spellStart"/>
          <w:r w:rsidRPr="00167AA7">
            <w:rPr>
              <w:rFonts w:cs="Calibri"/>
              <w:color w:val="C00000"/>
              <w:sz w:val="14"/>
            </w:rPr>
            <w:t>ȋn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parcarea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din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spatele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complexului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Fortuna)</w:t>
          </w:r>
        </w:p>
        <w:p w14:paraId="7222C6B2" w14:textId="77777777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proofErr w:type="spellStart"/>
          <w:proofErr w:type="gramStart"/>
          <w:r w:rsidRPr="00167AA7">
            <w:rPr>
              <w:color w:val="C00000"/>
              <w:sz w:val="14"/>
            </w:rPr>
            <w:t>Telefoane</w:t>
          </w:r>
          <w:proofErr w:type="spellEnd"/>
          <w:r w:rsidRPr="00167AA7">
            <w:rPr>
              <w:color w:val="C00000"/>
              <w:sz w:val="14"/>
            </w:rPr>
            <w:t>:</w:t>
          </w:r>
          <w:proofErr w:type="gramEnd"/>
          <w:r w:rsidRPr="00167AA7">
            <w:rPr>
              <w:color w:val="C00000"/>
              <w:sz w:val="14"/>
            </w:rPr>
            <w:t xml:space="preserve"> 0784.045.025, 0784.333.777, 0725.420.330, 0740.250.290</w:t>
          </w:r>
        </w:p>
        <w:p w14:paraId="3B2D9FF6" w14:textId="77777777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r w:rsidRPr="00167AA7">
            <w:rPr>
              <w:color w:val="C00000"/>
              <w:sz w:val="14"/>
            </w:rPr>
            <w:t xml:space="preserve">Email : office@profesionalnewconsult.ro </w:t>
          </w:r>
        </w:p>
        <w:p w14:paraId="605E7F99" w14:textId="77777777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</w:rPr>
          </w:pPr>
          <w:proofErr w:type="spellStart"/>
          <w:proofErr w:type="gramStart"/>
          <w:r w:rsidRPr="00167AA7">
            <w:rPr>
              <w:color w:val="C00000"/>
              <w:sz w:val="14"/>
            </w:rPr>
            <w:t>Website</w:t>
          </w:r>
          <w:proofErr w:type="spellEnd"/>
          <w:r w:rsidRPr="00167AA7">
            <w:rPr>
              <w:color w:val="C00000"/>
              <w:sz w:val="14"/>
            </w:rPr>
            <w:t>:</w:t>
          </w:r>
          <w:proofErr w:type="gramEnd"/>
          <w:r w:rsidRPr="00167AA7">
            <w:rPr>
              <w:color w:val="C00000"/>
              <w:sz w:val="14"/>
            </w:rPr>
            <w:t xml:space="preserve"> www.profesionalnewconsult.ro</w:t>
          </w:r>
        </w:p>
      </w:tc>
    </w:tr>
  </w:tbl>
  <w:p w14:paraId="487A24F3" w14:textId="18905AFC" w:rsidR="00167AA7" w:rsidRDefault="00167A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D88AF" w14:textId="77777777" w:rsidR="00E17A7E" w:rsidRDefault="00E17A7E" w:rsidP="0000472C">
      <w:pPr>
        <w:spacing w:after="0" w:line="240" w:lineRule="auto"/>
      </w:pPr>
      <w:r>
        <w:separator/>
      </w:r>
    </w:p>
  </w:footnote>
  <w:footnote w:type="continuationSeparator" w:id="0">
    <w:p w14:paraId="2F1E485B" w14:textId="77777777" w:rsidR="00E17A7E" w:rsidRDefault="00E17A7E" w:rsidP="000047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23FD8" w14:textId="7DAAE153" w:rsidR="00067135" w:rsidRPr="0040224F" w:rsidRDefault="00067135" w:rsidP="00067135">
    <w:pPr>
      <w:spacing w:after="0" w:line="240" w:lineRule="auto"/>
      <w:ind w:right="567"/>
      <w:jc w:val="right"/>
      <w:rPr>
        <w:rFonts w:ascii="Monotype Corsiva" w:hAnsi="Monotype Corsiva" w:cs="Helvetica"/>
        <w:color w:val="313891"/>
        <w:sz w:val="24"/>
        <w:szCs w:val="24"/>
        <w:shd w:val="clear" w:color="auto" w:fill="FAFAFA"/>
      </w:rPr>
    </w:pPr>
    <w:r>
      <w:rPr>
        <w:rFonts w:ascii="Monotype Corsiva" w:hAnsi="Monotype Corsiva" w:cs="Helvetica"/>
        <w:noProof/>
        <w:color w:val="313891"/>
        <w:sz w:val="24"/>
        <w:szCs w:val="24"/>
        <w:shd w:val="clear" w:color="auto" w:fill="FAFAFA"/>
        <w:lang w:val="en-US"/>
      </w:rPr>
      <w:drawing>
        <wp:anchor distT="0" distB="0" distL="114300" distR="114300" simplePos="0" relativeHeight="251664384" behindDoc="1" locked="0" layoutInCell="1" allowOverlap="1" wp14:anchorId="7D4BFCB8" wp14:editId="5D09CACE">
          <wp:simplePos x="0" y="0"/>
          <wp:positionH relativeFrom="page">
            <wp:align>right</wp:align>
          </wp:positionH>
          <wp:positionV relativeFrom="page">
            <wp:posOffset>-68580</wp:posOffset>
          </wp:positionV>
          <wp:extent cx="7769224" cy="10054291"/>
          <wp:effectExtent l="0" t="0" r="3810" b="444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etterhead.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224" cy="1005429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A0B1A14" w14:textId="5576DBA3" w:rsidR="00067135" w:rsidRDefault="00067135" w:rsidP="00067135">
    <w:pPr>
      <w:spacing w:after="0" w:line="276" w:lineRule="auto"/>
      <w:ind w:right="1644"/>
      <w:jc w:val="right"/>
      <w:rPr>
        <w:rFonts w:ascii="Monotype Corsiva" w:hAnsi="Monotype Corsiva"/>
        <w:color w:val="313891"/>
        <w:sz w:val="24"/>
        <w:szCs w:val="24"/>
      </w:rPr>
    </w:pPr>
  </w:p>
  <w:p w14:paraId="320A5037" w14:textId="391AFBD7" w:rsidR="00067135" w:rsidRPr="00067135" w:rsidRDefault="00067135" w:rsidP="00067135">
    <w:pPr>
      <w:jc w:val="right"/>
      <w:rPr>
        <w:rFonts w:ascii="Monotype Corsiva" w:hAnsi="Monotype Corsiva" w:cs="Helvetica"/>
        <w:color w:val="000000" w:themeColor="text1"/>
        <w:sz w:val="28"/>
        <w:szCs w:val="28"/>
        <w:shd w:val="clear" w:color="auto" w:fill="FAFAFA"/>
      </w:rPr>
    </w:pPr>
    <w:r>
      <w:rPr>
        <w:rFonts w:ascii="Monotype Corsiva" w:hAnsi="Monotype Corsiva" w:cs="Helvetica"/>
        <w:noProof/>
        <w:color w:val="000000" w:themeColor="text1"/>
        <w:sz w:val="28"/>
        <w:szCs w:val="28"/>
        <w:shd w:val="clear" w:color="auto" w:fill="FAFAFA"/>
      </w:rPr>
      <w:softHyphen/>
    </w:r>
    <w:r>
      <w:rPr>
        <w:rFonts w:ascii="Monotype Corsiva" w:hAnsi="Monotype Corsiva" w:cs="Helvetica"/>
        <w:noProof/>
        <w:color w:val="000000" w:themeColor="text1"/>
        <w:sz w:val="28"/>
        <w:szCs w:val="28"/>
        <w:shd w:val="clear" w:color="auto" w:fill="FAFAFA"/>
      </w:rPr>
      <w:softHyphen/>
    </w:r>
    <w:r>
      <w:rPr>
        <w:rFonts w:ascii="Monotype Corsiva" w:hAnsi="Monotype Corsiva" w:cs="Helvetica"/>
        <w:noProof/>
        <w:color w:val="000000" w:themeColor="text1"/>
        <w:sz w:val="28"/>
        <w:szCs w:val="28"/>
        <w:shd w:val="clear" w:color="auto" w:fill="FAFAFA"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149FE"/>
    <w:multiLevelType w:val="hybridMultilevel"/>
    <w:tmpl w:val="A4FE10B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E7928"/>
    <w:multiLevelType w:val="hybridMultilevel"/>
    <w:tmpl w:val="D0CCAE2E"/>
    <w:lvl w:ilvl="0" w:tplc="CAEAED4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6220B"/>
    <w:multiLevelType w:val="hybridMultilevel"/>
    <w:tmpl w:val="7270A57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C3DF2"/>
    <w:multiLevelType w:val="hybridMultilevel"/>
    <w:tmpl w:val="4046407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A2A3C"/>
    <w:multiLevelType w:val="hybridMultilevel"/>
    <w:tmpl w:val="0ADE311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F2C98"/>
    <w:multiLevelType w:val="hybridMultilevel"/>
    <w:tmpl w:val="F2A660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24112"/>
    <w:multiLevelType w:val="hybridMultilevel"/>
    <w:tmpl w:val="1CA89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B458E6"/>
    <w:multiLevelType w:val="hybridMultilevel"/>
    <w:tmpl w:val="73CE294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002B8"/>
    <w:multiLevelType w:val="hybridMultilevel"/>
    <w:tmpl w:val="E50A34E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953FCA"/>
    <w:multiLevelType w:val="hybridMultilevel"/>
    <w:tmpl w:val="E82EC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786DB6"/>
    <w:multiLevelType w:val="multilevel"/>
    <w:tmpl w:val="7B96C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8F1C30"/>
    <w:multiLevelType w:val="hybridMultilevel"/>
    <w:tmpl w:val="4D7E6EE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66018"/>
    <w:multiLevelType w:val="hybridMultilevel"/>
    <w:tmpl w:val="689A49D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525EF3"/>
    <w:multiLevelType w:val="hybridMultilevel"/>
    <w:tmpl w:val="B73E5E4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55D4E"/>
    <w:multiLevelType w:val="hybridMultilevel"/>
    <w:tmpl w:val="87F4338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384357"/>
    <w:multiLevelType w:val="hybridMultilevel"/>
    <w:tmpl w:val="450EA76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102F6A"/>
    <w:multiLevelType w:val="hybridMultilevel"/>
    <w:tmpl w:val="752C8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AE3540"/>
    <w:multiLevelType w:val="hybridMultilevel"/>
    <w:tmpl w:val="83DC0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0E4C2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F265AC"/>
    <w:multiLevelType w:val="hybridMultilevel"/>
    <w:tmpl w:val="79B48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80A86"/>
    <w:multiLevelType w:val="hybridMultilevel"/>
    <w:tmpl w:val="E2989AB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8D1F5A"/>
    <w:multiLevelType w:val="multilevel"/>
    <w:tmpl w:val="F560F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84117AA"/>
    <w:multiLevelType w:val="hybridMultilevel"/>
    <w:tmpl w:val="147E9FF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A056C"/>
    <w:multiLevelType w:val="hybridMultilevel"/>
    <w:tmpl w:val="5D88C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9D5816"/>
    <w:multiLevelType w:val="hybridMultilevel"/>
    <w:tmpl w:val="0C7EAA0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680ADE"/>
    <w:multiLevelType w:val="hybridMultilevel"/>
    <w:tmpl w:val="27DECF1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DD6754"/>
    <w:multiLevelType w:val="hybridMultilevel"/>
    <w:tmpl w:val="BF3CF86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17112"/>
    <w:multiLevelType w:val="hybridMultilevel"/>
    <w:tmpl w:val="0A5CE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60"/>
    <w:multiLevelType w:val="hybridMultilevel"/>
    <w:tmpl w:val="ABDEC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D37FF"/>
    <w:multiLevelType w:val="hybridMultilevel"/>
    <w:tmpl w:val="D7BE16A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1576EC"/>
    <w:multiLevelType w:val="hybridMultilevel"/>
    <w:tmpl w:val="30F0C01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A0456F"/>
    <w:multiLevelType w:val="multilevel"/>
    <w:tmpl w:val="DF3EE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C611CF8"/>
    <w:multiLevelType w:val="multilevel"/>
    <w:tmpl w:val="37482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11A346B"/>
    <w:multiLevelType w:val="hybridMultilevel"/>
    <w:tmpl w:val="3C5E420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5343DE"/>
    <w:multiLevelType w:val="hybridMultilevel"/>
    <w:tmpl w:val="58A62C00"/>
    <w:lvl w:ilvl="0" w:tplc="73E2232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D56DA5"/>
    <w:multiLevelType w:val="hybridMultilevel"/>
    <w:tmpl w:val="48E27C6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02232"/>
    <w:multiLevelType w:val="hybridMultilevel"/>
    <w:tmpl w:val="42AC3BAA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CEA5F7F"/>
    <w:multiLevelType w:val="hybridMultilevel"/>
    <w:tmpl w:val="894822D2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1"/>
  </w:num>
  <w:num w:numId="3">
    <w:abstractNumId w:val="35"/>
  </w:num>
  <w:num w:numId="4">
    <w:abstractNumId w:val="13"/>
  </w:num>
  <w:num w:numId="5">
    <w:abstractNumId w:val="30"/>
  </w:num>
  <w:num w:numId="6">
    <w:abstractNumId w:val="3"/>
  </w:num>
  <w:num w:numId="7">
    <w:abstractNumId w:val="6"/>
  </w:num>
  <w:num w:numId="8">
    <w:abstractNumId w:val="9"/>
  </w:num>
  <w:num w:numId="9">
    <w:abstractNumId w:val="33"/>
  </w:num>
  <w:num w:numId="10">
    <w:abstractNumId w:val="1"/>
  </w:num>
  <w:num w:numId="11">
    <w:abstractNumId w:val="8"/>
  </w:num>
  <w:num w:numId="12">
    <w:abstractNumId w:val="2"/>
  </w:num>
  <w:num w:numId="13">
    <w:abstractNumId w:val="10"/>
  </w:num>
  <w:num w:numId="14">
    <w:abstractNumId w:val="19"/>
  </w:num>
  <w:num w:numId="15">
    <w:abstractNumId w:val="31"/>
  </w:num>
  <w:num w:numId="16">
    <w:abstractNumId w:val="14"/>
  </w:num>
  <w:num w:numId="17">
    <w:abstractNumId w:val="23"/>
  </w:num>
  <w:num w:numId="18">
    <w:abstractNumId w:val="17"/>
  </w:num>
  <w:num w:numId="19">
    <w:abstractNumId w:val="27"/>
  </w:num>
  <w:num w:numId="20">
    <w:abstractNumId w:val="12"/>
  </w:num>
  <w:num w:numId="21">
    <w:abstractNumId w:val="36"/>
  </w:num>
  <w:num w:numId="22">
    <w:abstractNumId w:val="16"/>
  </w:num>
  <w:num w:numId="23">
    <w:abstractNumId w:val="32"/>
  </w:num>
  <w:num w:numId="24">
    <w:abstractNumId w:val="5"/>
  </w:num>
  <w:num w:numId="25">
    <w:abstractNumId w:val="26"/>
  </w:num>
  <w:num w:numId="26">
    <w:abstractNumId w:val="7"/>
  </w:num>
  <w:num w:numId="27">
    <w:abstractNumId w:val="22"/>
  </w:num>
  <w:num w:numId="28">
    <w:abstractNumId w:val="34"/>
  </w:num>
  <w:num w:numId="29">
    <w:abstractNumId w:val="18"/>
  </w:num>
  <w:num w:numId="30">
    <w:abstractNumId w:val="15"/>
  </w:num>
  <w:num w:numId="31">
    <w:abstractNumId w:val="25"/>
  </w:num>
  <w:num w:numId="32">
    <w:abstractNumId w:val="24"/>
  </w:num>
  <w:num w:numId="33">
    <w:abstractNumId w:val="29"/>
  </w:num>
  <w:num w:numId="34">
    <w:abstractNumId w:val="20"/>
  </w:num>
  <w:num w:numId="35">
    <w:abstractNumId w:val="0"/>
  </w:num>
  <w:num w:numId="36">
    <w:abstractNumId w:val="11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TW3MDEwNTC1MDBV0lEKTi0uzszPAykwrgUA8R2lyCwAAAA="/>
  </w:docVars>
  <w:rsids>
    <w:rsidRoot w:val="00F269AB"/>
    <w:rsid w:val="0000472C"/>
    <w:rsid w:val="00067135"/>
    <w:rsid w:val="000B44C7"/>
    <w:rsid w:val="000F509B"/>
    <w:rsid w:val="00152E21"/>
    <w:rsid w:val="00167AA7"/>
    <w:rsid w:val="001D6A7D"/>
    <w:rsid w:val="002472DC"/>
    <w:rsid w:val="0028282E"/>
    <w:rsid w:val="00290DD4"/>
    <w:rsid w:val="002A5B8B"/>
    <w:rsid w:val="002D5DBD"/>
    <w:rsid w:val="003212F2"/>
    <w:rsid w:val="00357BE6"/>
    <w:rsid w:val="0040224F"/>
    <w:rsid w:val="00431467"/>
    <w:rsid w:val="00445EFE"/>
    <w:rsid w:val="00455734"/>
    <w:rsid w:val="004C3413"/>
    <w:rsid w:val="004E3D8C"/>
    <w:rsid w:val="00501812"/>
    <w:rsid w:val="00510DE6"/>
    <w:rsid w:val="00570183"/>
    <w:rsid w:val="00585F71"/>
    <w:rsid w:val="00590951"/>
    <w:rsid w:val="005A69A7"/>
    <w:rsid w:val="005E5074"/>
    <w:rsid w:val="006B4563"/>
    <w:rsid w:val="006B4D71"/>
    <w:rsid w:val="00701764"/>
    <w:rsid w:val="007321B6"/>
    <w:rsid w:val="00743349"/>
    <w:rsid w:val="007A3AAF"/>
    <w:rsid w:val="007B40ED"/>
    <w:rsid w:val="007F03B3"/>
    <w:rsid w:val="007F52B5"/>
    <w:rsid w:val="0082506D"/>
    <w:rsid w:val="00835869"/>
    <w:rsid w:val="00845C7D"/>
    <w:rsid w:val="008B7A4E"/>
    <w:rsid w:val="008E67C0"/>
    <w:rsid w:val="00910F94"/>
    <w:rsid w:val="00921075"/>
    <w:rsid w:val="0093305D"/>
    <w:rsid w:val="00936049"/>
    <w:rsid w:val="00995F58"/>
    <w:rsid w:val="009C1588"/>
    <w:rsid w:val="00A03783"/>
    <w:rsid w:val="00A62213"/>
    <w:rsid w:val="00A646C7"/>
    <w:rsid w:val="00A93F14"/>
    <w:rsid w:val="00AA1350"/>
    <w:rsid w:val="00B10F30"/>
    <w:rsid w:val="00B137BC"/>
    <w:rsid w:val="00BE1D3C"/>
    <w:rsid w:val="00BE5B8E"/>
    <w:rsid w:val="00C860DF"/>
    <w:rsid w:val="00C96259"/>
    <w:rsid w:val="00CB322A"/>
    <w:rsid w:val="00CC03A5"/>
    <w:rsid w:val="00CE37C4"/>
    <w:rsid w:val="00D33961"/>
    <w:rsid w:val="00D50380"/>
    <w:rsid w:val="00D5689C"/>
    <w:rsid w:val="00D64774"/>
    <w:rsid w:val="00DB386A"/>
    <w:rsid w:val="00DB5686"/>
    <w:rsid w:val="00DF77B2"/>
    <w:rsid w:val="00E17A7E"/>
    <w:rsid w:val="00E6157A"/>
    <w:rsid w:val="00E86D01"/>
    <w:rsid w:val="00EC560D"/>
    <w:rsid w:val="00ED3510"/>
    <w:rsid w:val="00F24E27"/>
    <w:rsid w:val="00F269AB"/>
    <w:rsid w:val="00F96654"/>
    <w:rsid w:val="00FD3B9C"/>
    <w:rsid w:val="00FF1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6134EC"/>
  <w15:chartTrackingRefBased/>
  <w15:docId w15:val="{70B18801-EE67-497D-9D46-72BAD3221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82E"/>
    <w:rPr>
      <w:rFonts w:ascii="Calibri" w:eastAsia="Calibri" w:hAnsi="Calibri" w:cs="Arial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44C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44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04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72C"/>
  </w:style>
  <w:style w:type="paragraph" w:styleId="Footer">
    <w:name w:val="footer"/>
    <w:basedOn w:val="Normal"/>
    <w:link w:val="FooterChar"/>
    <w:uiPriority w:val="99"/>
    <w:unhideWhenUsed/>
    <w:rsid w:val="00004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72C"/>
  </w:style>
  <w:style w:type="paragraph" w:styleId="ListParagraph">
    <w:name w:val="List Paragraph"/>
    <w:basedOn w:val="Normal"/>
    <w:uiPriority w:val="34"/>
    <w:qFormat/>
    <w:rsid w:val="0028282E"/>
    <w:pPr>
      <w:ind w:left="720"/>
      <w:contextualSpacing/>
    </w:pPr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02CEA6-B84B-40D2-A94C-6B7247C25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4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ww.profesionalnewconsult.ro</dc:creator>
  <cp:keywords/>
  <dc:description/>
  <cp:lastModifiedBy>Formare Profesional New Consult</cp:lastModifiedBy>
  <cp:revision>2</cp:revision>
  <cp:lastPrinted>2019-12-13T12:41:00Z</cp:lastPrinted>
  <dcterms:created xsi:type="dcterms:W3CDTF">2019-12-13T12:42:00Z</dcterms:created>
  <dcterms:modified xsi:type="dcterms:W3CDTF">2019-12-13T12:42:00Z</dcterms:modified>
</cp:coreProperties>
</file>